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8906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elena Skurato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Skurato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